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1BD5EBE6"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Ricardo Jimenez – raj18bl – JimenezPlusPlus</w:t>
      </w:r>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ajl16k - austinLeach</w:t>
      </w:r>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TiRon Anderson – </w:t>
      </w:r>
      <w:r w:rsidR="00C01272">
        <w:rPr>
          <w:rFonts w:ascii="Times New Roman" w:hAnsi="Times New Roman" w:cs="Times New Roman"/>
        </w:rPr>
        <w:t>tda16b – JamRon</w:t>
      </w:r>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429BBD9" w14:textId="28E63885" w:rsid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Created tile map that user will play on</w:t>
      </w:r>
    </w:p>
    <w:p w14:paraId="208A654F" w14:textId="5DC4FEBD" w:rsidR="008D528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 xml:space="preserve">Placed a few dinosaurs in </w:t>
      </w:r>
      <w:r w:rsidR="00900DFF">
        <w:rPr>
          <w:rFonts w:ascii="Times New Roman" w:eastAsia="Times New Roman" w:hAnsi="Times New Roman" w:cs="Times New Roman"/>
          <w:bCs/>
        </w:rPr>
        <w:t>environment</w:t>
      </w:r>
      <w:r>
        <w:rPr>
          <w:rFonts w:ascii="Times New Roman" w:eastAsia="Times New Roman" w:hAnsi="Times New Roman" w:cs="Times New Roman"/>
          <w:bCs/>
        </w:rPr>
        <w:t xml:space="preserve"> that interact with the player.</w:t>
      </w:r>
    </w:p>
    <w:p w14:paraId="7C25606F" w14:textId="68E9B58D" w:rsidR="008D5286" w:rsidRP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Additional artwork provided.</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6FFA0DDA" w:rsidR="00A417CC" w:rsidRDefault="00B179F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Balancing project progress amid other classes, work, and other extracurriculars</w:t>
      </w:r>
      <w:r w:rsidR="00A417CC">
        <w:rPr>
          <w:rFonts w:ascii="Times New Roman" w:eastAsia="Times New Roman" w:hAnsi="Times New Roman" w:cs="Times New Roman"/>
          <w:iCs/>
        </w:rPr>
        <w:t>. – Ricardo</w:t>
      </w:r>
    </w:p>
    <w:p w14:paraId="66F2600D" w14:textId="258C2DEF" w:rsidR="00D711C9" w:rsidRDefault="00D711C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Personally, need to push code more often so it isn’t overwritten when I have to pull. – Ricardo</w:t>
      </w:r>
    </w:p>
    <w:p w14:paraId="33B09BFC" w14:textId="6F48D645" w:rsidR="00C80C3D"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 xml:space="preserve">Some of us are still learning how to use Unity and are getting accustomed to implementing code in a new environment. </w:t>
      </w:r>
      <w:r w:rsidR="009D13F1">
        <w:rPr>
          <w:rFonts w:ascii="Times New Roman" w:eastAsia="Times New Roman" w:hAnsi="Times New Roman" w:cs="Times New Roman"/>
          <w:iCs/>
        </w:rPr>
        <w:t>–</w:t>
      </w:r>
      <w:r>
        <w:rPr>
          <w:rFonts w:ascii="Times New Roman" w:eastAsia="Times New Roman" w:hAnsi="Times New Roman" w:cs="Times New Roman"/>
          <w:iCs/>
        </w:rPr>
        <w:t xml:space="preserve"> Marc</w:t>
      </w:r>
    </w:p>
    <w:p w14:paraId="10366B96" w14:textId="574FB9C4" w:rsidR="009D13F1" w:rsidRPr="00A417CC" w:rsidRDefault="009D13F1"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End of the year projects stacking up made it less productive. - Austin</w:t>
      </w:r>
      <w:bookmarkStart w:id="0" w:name="_GoBack"/>
      <w:bookmarkEnd w:id="0"/>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6CF4C97F" w14:textId="7BAC5978"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sidR="00B57A07">
        <w:rPr>
          <w:rFonts w:ascii="Times New Roman" w:hAnsi="Times New Roman" w:cs="Times New Roman"/>
        </w:rPr>
        <w:t>Created sprite for T-Rex and Triceratops. Implemented code that makes them chase player when they approach and chase them for at a set range.</w:t>
      </w:r>
    </w:p>
    <w:p w14:paraId="05E30181" w14:textId="0E585B7D"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7B4893">
        <w:rPr>
          <w:rFonts w:ascii="Times New Roman" w:hAnsi="Times New Roman" w:cs="Times New Roman"/>
        </w:rPr>
        <w:t>Flushed out remaining parts of combat system. Added more unique combat scenarios. Scene transitions. Levers in cave.</w:t>
      </w:r>
    </w:p>
    <w:p w14:paraId="70BD68C8" w14:textId="7CFBB72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Bradford Greene – </w:t>
      </w:r>
      <w:r w:rsidR="004F789F">
        <w:rPr>
          <w:rFonts w:ascii="Times New Roman" w:hAnsi="Times New Roman" w:cs="Times New Roman"/>
        </w:rPr>
        <w:t>Further map improvement, cleaned up tiles in the wrong layers</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3EC1C2D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TiRon Anderson – </w:t>
      </w:r>
      <w:r w:rsidR="00336CE2">
        <w:rPr>
          <w:rFonts w:ascii="Times New Roman" w:hAnsi="Times New Roman" w:cs="Times New Roman"/>
        </w:rPr>
        <w:t>Implemented title scene with main menu and how to play menu; added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47334FB1" w14:textId="1855B2B7" w:rsidR="00C72B46" w:rsidRDefault="0026663B"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Create needed</w:t>
      </w:r>
      <w:r w:rsidR="00CC0CAC">
        <w:rPr>
          <w:rFonts w:ascii="Times New Roman" w:eastAsia="Times New Roman" w:hAnsi="Times New Roman" w:cs="Times New Roman"/>
        </w:rPr>
        <w:t xml:space="preserve"> case and class diagrams</w:t>
      </w:r>
      <w:r w:rsidR="00A417CC">
        <w:rPr>
          <w:rFonts w:ascii="Times New Roman" w:eastAsia="Times New Roman" w:hAnsi="Times New Roman" w:cs="Times New Roman"/>
        </w:rPr>
        <w:t xml:space="preserve"> – Ricardo</w:t>
      </w:r>
    </w:p>
    <w:p w14:paraId="5FBBE5FA" w14:textId="07BBB75C"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Sprites for scientist</w:t>
      </w:r>
      <w:r w:rsidR="00443751">
        <w:rPr>
          <w:rFonts w:ascii="Times New Roman" w:eastAsia="Times New Roman" w:hAnsi="Times New Roman" w:cs="Times New Roman"/>
        </w:rPr>
        <w:t>,</w:t>
      </w:r>
      <w:r>
        <w:rPr>
          <w:rFonts w:ascii="Times New Roman" w:eastAsia="Times New Roman" w:hAnsi="Times New Roman" w:cs="Times New Roman"/>
        </w:rPr>
        <w:t xml:space="preserve"> </w:t>
      </w:r>
      <w:r w:rsidR="00CC0CAC">
        <w:rPr>
          <w:rFonts w:ascii="Times New Roman" w:eastAsia="Times New Roman" w:hAnsi="Times New Roman" w:cs="Times New Roman"/>
        </w:rPr>
        <w:t xml:space="preserve">one more </w:t>
      </w:r>
      <w:r>
        <w:rPr>
          <w:rFonts w:ascii="Times New Roman" w:eastAsia="Times New Roman" w:hAnsi="Times New Roman" w:cs="Times New Roman"/>
        </w:rPr>
        <w:t>dinosaur</w:t>
      </w:r>
      <w:r w:rsidR="00443751">
        <w:rPr>
          <w:rFonts w:ascii="Times New Roman" w:eastAsia="Times New Roman" w:hAnsi="Times New Roman" w:cs="Times New Roman"/>
        </w:rPr>
        <w:t xml:space="preserve"> and time machine parts</w:t>
      </w:r>
      <w:r>
        <w:rPr>
          <w:rFonts w:ascii="Times New Roman" w:eastAsia="Times New Roman" w:hAnsi="Times New Roman" w:cs="Times New Roman"/>
        </w:rPr>
        <w:t xml:space="preserve"> – Ricardo</w:t>
      </w: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4A9ED098" w:rsidR="00C80C3D"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w:t>
      </w:r>
      <w:r w:rsidR="004F789F">
        <w:rPr>
          <w:rFonts w:ascii="Times New Roman" w:eastAsia="Times New Roman" w:hAnsi="Times New Roman" w:cs="Times New Roman"/>
        </w:rPr>
        <w:t>–</w:t>
      </w:r>
      <w:r w:rsidR="00C80C3D">
        <w:rPr>
          <w:rFonts w:ascii="Times New Roman" w:eastAsia="Times New Roman" w:hAnsi="Times New Roman" w:cs="Times New Roman"/>
        </w:rPr>
        <w:t xml:space="preserve"> Marc</w:t>
      </w:r>
    </w:p>
    <w:p w14:paraId="2B45CA21" w14:textId="49B52718" w:rsidR="004F789F" w:rsidRDefault="004F789F" w:rsidP="00B00891">
      <w:pPr>
        <w:pStyle w:val="ListParagraph"/>
        <w:spacing w:before="120" w:after="120" w:line="240" w:lineRule="auto"/>
        <w:ind w:left="360"/>
        <w:rPr>
          <w:rFonts w:ascii="Times New Roman" w:eastAsia="Times New Roman" w:hAnsi="Times New Roman" w:cs="Times New Roman"/>
        </w:rPr>
      </w:pPr>
    </w:p>
    <w:p w14:paraId="45A98F52" w14:textId="128AFEB4" w:rsidR="004F789F" w:rsidRPr="00B00891" w:rsidRDefault="004F789F"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Add in collision layers on ledges and design cave transition - Brad</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5F7F3FC" w14:textId="0E6E4D71" w:rsidR="00971E50" w:rsidRPr="00971E50" w:rsidRDefault="009D13F1" w:rsidP="00A41A89">
      <w:pPr>
        <w:pStyle w:val="ListParagraph"/>
        <w:spacing w:before="120" w:after="120" w:line="240" w:lineRule="auto"/>
        <w:ind w:left="360"/>
        <w:rPr>
          <w:rFonts w:ascii="Times New Roman" w:eastAsia="Times New Roman" w:hAnsi="Times New Roman" w:cs="Times New Roman"/>
        </w:rPr>
      </w:pPr>
      <w:hyperlink r:id="rId5" w:history="1">
        <w:r w:rsidR="00023F64" w:rsidRPr="00896F56">
          <w:rPr>
            <w:rStyle w:val="Hyperlink"/>
            <w:rFonts w:ascii="Times New Roman" w:eastAsia="Times New Roman" w:hAnsi="Times New Roman" w:cs="Times New Roman"/>
          </w:rPr>
          <w:t>https://drive.google.com/file/d/1MuTv-ZrgvIoQm72w377kSq4B9lasiYTD/view?usp=sharing</w:t>
        </w:r>
      </w:hyperlink>
      <w:r w:rsidR="00023F64">
        <w:rPr>
          <w:rFonts w:ascii="Times New Roman" w:eastAsia="Times New Roman" w:hAnsi="Times New Roman" w:cs="Times New Roman"/>
        </w:rPr>
        <w:t xml:space="preserve"> </w:t>
      </w:r>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rAUAtqy+cywAAAA="/>
  </w:docVars>
  <w:rsids>
    <w:rsidRoot w:val="00C420F8"/>
    <w:rsid w:val="00023F64"/>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6663B"/>
    <w:rsid w:val="002833BC"/>
    <w:rsid w:val="002C60AF"/>
    <w:rsid w:val="002D2187"/>
    <w:rsid w:val="00336CE2"/>
    <w:rsid w:val="0041774D"/>
    <w:rsid w:val="00423E00"/>
    <w:rsid w:val="00443751"/>
    <w:rsid w:val="00450838"/>
    <w:rsid w:val="00454633"/>
    <w:rsid w:val="0045621E"/>
    <w:rsid w:val="00466EAB"/>
    <w:rsid w:val="004B09FD"/>
    <w:rsid w:val="004B2952"/>
    <w:rsid w:val="004C0E3C"/>
    <w:rsid w:val="004E046A"/>
    <w:rsid w:val="004F789F"/>
    <w:rsid w:val="00542BC2"/>
    <w:rsid w:val="0054584E"/>
    <w:rsid w:val="005540FF"/>
    <w:rsid w:val="005D449B"/>
    <w:rsid w:val="005F4104"/>
    <w:rsid w:val="006C3F30"/>
    <w:rsid w:val="006E21B5"/>
    <w:rsid w:val="006E7A65"/>
    <w:rsid w:val="00717A6B"/>
    <w:rsid w:val="007514B9"/>
    <w:rsid w:val="007541FA"/>
    <w:rsid w:val="00767442"/>
    <w:rsid w:val="007A28EB"/>
    <w:rsid w:val="007B2EFC"/>
    <w:rsid w:val="007B4893"/>
    <w:rsid w:val="00805E17"/>
    <w:rsid w:val="00822535"/>
    <w:rsid w:val="00840190"/>
    <w:rsid w:val="00865CE0"/>
    <w:rsid w:val="008C0F92"/>
    <w:rsid w:val="008D5286"/>
    <w:rsid w:val="008E4AF8"/>
    <w:rsid w:val="00900DFF"/>
    <w:rsid w:val="00901E8C"/>
    <w:rsid w:val="009129CB"/>
    <w:rsid w:val="00971E50"/>
    <w:rsid w:val="00977338"/>
    <w:rsid w:val="00996864"/>
    <w:rsid w:val="009B68D6"/>
    <w:rsid w:val="009C0C0F"/>
    <w:rsid w:val="009D13F1"/>
    <w:rsid w:val="00A417CC"/>
    <w:rsid w:val="00A41A89"/>
    <w:rsid w:val="00A63007"/>
    <w:rsid w:val="00A63DA2"/>
    <w:rsid w:val="00AA35C4"/>
    <w:rsid w:val="00AE3027"/>
    <w:rsid w:val="00AF79A4"/>
    <w:rsid w:val="00B00891"/>
    <w:rsid w:val="00B12D5A"/>
    <w:rsid w:val="00B179F9"/>
    <w:rsid w:val="00B45EDA"/>
    <w:rsid w:val="00B5440C"/>
    <w:rsid w:val="00B57A07"/>
    <w:rsid w:val="00C01272"/>
    <w:rsid w:val="00C22483"/>
    <w:rsid w:val="00C30470"/>
    <w:rsid w:val="00C42082"/>
    <w:rsid w:val="00C420F8"/>
    <w:rsid w:val="00C72B46"/>
    <w:rsid w:val="00C80C3D"/>
    <w:rsid w:val="00CC0CAC"/>
    <w:rsid w:val="00CE6467"/>
    <w:rsid w:val="00CF080B"/>
    <w:rsid w:val="00D060AA"/>
    <w:rsid w:val="00D316AE"/>
    <w:rsid w:val="00D34C25"/>
    <w:rsid w:val="00D61E55"/>
    <w:rsid w:val="00D711C9"/>
    <w:rsid w:val="00D77E27"/>
    <w:rsid w:val="00DB1E94"/>
    <w:rsid w:val="00E14661"/>
    <w:rsid w:val="00E14D4B"/>
    <w:rsid w:val="00E17026"/>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MuTv-ZrgvIoQm72w377kSq4B9lasiYTD/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2</Pages>
  <Words>395</Words>
  <Characters>225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Austin</cp:lastModifiedBy>
  <cp:revision>147</cp:revision>
  <dcterms:created xsi:type="dcterms:W3CDTF">2017-09-27T05:34:00Z</dcterms:created>
  <dcterms:modified xsi:type="dcterms:W3CDTF">2020-12-03T13:36:00Z</dcterms:modified>
</cp:coreProperties>
</file>